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, Συνθήκη, 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Μείωση, 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Λάθος, 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Αύξων, 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, 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Μεταβα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Έν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Αξ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Διάνυ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, 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, 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219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